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80103解决数据格式的问题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解决数据格式的问题"/>
      <w:r>
        <w:t xml:space="preserve">解决数据格式的问题</w:t>
      </w:r>
      <w:bookmarkEnd w:id="21"/>
    </w:p>
    <w:p>
      <w:pPr>
        <w:pStyle w:val="Heading2"/>
      </w:pPr>
      <w:bookmarkStart w:id="22" w:name="遇到了数据处理问题"/>
      <w:r>
        <w:t xml:space="preserve">遇到了数据处理问题</w:t>
      </w:r>
      <w:bookmarkEnd w:id="22"/>
    </w:p>
    <w:p>
      <w:pPr>
        <w:pStyle w:val="FirstParagraph"/>
      </w:pPr>
      <w:r>
        <w:t xml:space="preserve">虽然相关数据爬取出来了，但是其实还可以继续解析出关键的数据，于是就用继续切割，并且用正则表达式抓取出关键的数据，比如年份，价格等。这样就能够用于后面的数据可视化。</w:t>
      </w:r>
    </w:p>
    <w:p>
      <w:pPr>
        <w:pStyle w:val="Heading2"/>
      </w:pPr>
      <w:bookmarkStart w:id="23" w:name="关于如何解析"/>
      <w:r>
        <w:t xml:space="preserve">关于如何解析</w:t>
      </w:r>
      <w:bookmarkEnd w:id="23"/>
    </w:p>
    <w:p>
      <w:pPr>
        <w:pStyle w:val="FirstParagraph"/>
      </w:pPr>
      <w:r>
        <w:t xml:space="preserve">为了解析出关键数据，比如isbn，我去网上看了相关的正则表达式的写法，发现太过复杂，其实我只要根据我的数据特征去写就行了，于是就写了个只识别数字和横线的识别，发现效果不错，而价格也是这样，只写了个识别数字和点的。至于分类这个数据我不知道怎么存储好，毕竟是树状的数据结构，于是我将其直接提取所以的关键字，去掉重复的，当作标签来使用。其中馆藏数量我用图书馆的链接数获取，借出数量我用借出详情的链接数获取。</w:t>
      </w:r>
    </w:p>
    <w:p>
      <w:pPr>
        <w:pStyle w:val="Heading2"/>
      </w:pPr>
      <w:bookmarkStart w:id="24" w:name="收获"/>
      <w:r>
        <w:t xml:space="preserve">收获</w:t>
      </w:r>
      <w:bookmarkEnd w:id="24"/>
    </w:p>
    <w:p>
      <w:pPr>
        <w:pStyle w:val="FirstParagraph"/>
      </w:pPr>
      <w:r>
        <w:t xml:space="preserve">本次的数据格式处理主要要根据数据的特征进行判断，当然也要做好取舍，毕竟有的数据很难获取，而且格式不一，不是所有数据都获取得来，不过我也就只要获取大多数就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ce3d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80103解决数据格式的问题</dc:title>
  <dc:creator>Ringo Yungpo Kao</dc:creator>
  <cp:keywords/>
  <dcterms:created xsi:type="dcterms:W3CDTF">2018-01-12T02:51:51Z</dcterms:created>
  <dcterms:modified xsi:type="dcterms:W3CDTF">2018-01-12T02:51:51Z</dcterms:modified>
</cp:coreProperties>
</file>